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4A1" w:rsidRDefault="001F76BA">
      <w:r>
        <w:rPr>
          <w:rFonts w:hint="eastAsia"/>
        </w:rPr>
        <w:t>D</w:t>
      </w:r>
      <w:r>
        <w:t xml:space="preserve">ear </w:t>
      </w:r>
    </w:p>
    <w:p w:rsidR="001F76BA" w:rsidRDefault="001F76BA">
      <w:r>
        <w:t>You are invited to my birthday this Saturday.</w:t>
      </w:r>
    </w:p>
    <w:p w:rsidR="001F76BA" w:rsidRDefault="001F76BA">
      <w:r>
        <w:t>Hope you can make it!</w:t>
      </w:r>
    </w:p>
    <w:p w:rsidR="001F76BA" w:rsidRPr="001F76BA" w:rsidRDefault="001F76BA">
      <w:pPr>
        <w:rPr>
          <w:rFonts w:hint="eastAsia"/>
        </w:rPr>
      </w:pPr>
      <w:r>
        <w:t>Angela</w:t>
      </w:r>
      <w:bookmarkStart w:id="0" w:name="_GoBack"/>
      <w:bookmarkEnd w:id="0"/>
    </w:p>
    <w:sectPr w:rsidR="001F76BA" w:rsidRPr="001F76B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F7D" w:rsidRDefault="00137F7D" w:rsidP="001F76BA">
      <w:r>
        <w:separator/>
      </w:r>
    </w:p>
  </w:endnote>
  <w:endnote w:type="continuationSeparator" w:id="0">
    <w:p w:rsidR="00137F7D" w:rsidRDefault="00137F7D" w:rsidP="001F7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F7D" w:rsidRDefault="00137F7D" w:rsidP="001F76BA">
      <w:r>
        <w:separator/>
      </w:r>
    </w:p>
  </w:footnote>
  <w:footnote w:type="continuationSeparator" w:id="0">
    <w:p w:rsidR="00137F7D" w:rsidRDefault="00137F7D" w:rsidP="001F76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jAyMjMzMDAwMTZQ0lEKTi0uzszPAykwrAUAZS8CeSwAAAA="/>
  </w:docVars>
  <w:rsids>
    <w:rsidRoot w:val="000B761B"/>
    <w:rsid w:val="000B761B"/>
    <w:rsid w:val="00137F7D"/>
    <w:rsid w:val="001F76BA"/>
    <w:rsid w:val="00C8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DAD09"/>
  <w15:chartTrackingRefBased/>
  <w15:docId w15:val="{4D860AFB-9F46-48FF-8F59-5B9403EE9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F76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1F76BA"/>
    <w:rPr>
      <w:sz w:val="20"/>
      <w:szCs w:val="20"/>
      <w:lang w:val="en-AU"/>
    </w:rPr>
  </w:style>
  <w:style w:type="paragraph" w:styleId="a5">
    <w:name w:val="footer"/>
    <w:basedOn w:val="a"/>
    <w:link w:val="a6"/>
    <w:uiPriority w:val="99"/>
    <w:unhideWhenUsed/>
    <w:rsid w:val="001F76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1F76BA"/>
    <w:rPr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</dc:creator>
  <cp:keywords/>
  <dc:description/>
  <cp:lastModifiedBy>Su</cp:lastModifiedBy>
  <cp:revision>2</cp:revision>
  <dcterms:created xsi:type="dcterms:W3CDTF">2020-11-29T10:43:00Z</dcterms:created>
  <dcterms:modified xsi:type="dcterms:W3CDTF">2020-11-29T10:44:00Z</dcterms:modified>
</cp:coreProperties>
</file>